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972568a0908a59d8c6f3f1fb3ce956174a65d"/>
      <w:r>
        <w:rPr>
          <w:b/>
        </w:rPr>
        <w:t xml:space="preserve">ПРОТОКОЛ ЕЛЕКТРОННОГО АУКЦІОНУ № CLE001-UA-20240220-794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1023_2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! Чернігівська обл., м. Чернігів, вул. Козацька, 5Б. Оренда – приміщення 2-го поверху площею 457,40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457,4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680,76 грн, у тому числі ПДВ</w:t>
      </w:r>
      <w:r>
        <w:t xml:space="preserve"> </w:t>
      </w:r>
      <w:r>
        <w:t xml:space="preserve">3 613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008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3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1T14:54:56Z</dcterms:created>
  <dcterms:modified xsi:type="dcterms:W3CDTF">2024-07-01T1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